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69F45D4D" w:rsidR="00625AF7" w:rsidRPr="007D53C0" w:rsidRDefault="008402C3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uy</w:t>
            </w:r>
            <w:r w:rsidRPr="008402C3">
              <w:rPr>
                <w:rFonts w:ascii="Times New Roman" w:hAnsi="Times New Roman" w:cs="Times New Roman"/>
                <w:sz w:val="26"/>
                <w:szCs w:val="26"/>
              </w:rPr>
              <w:t>ễ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Anh Tuấn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11EE30D4" w:rsidR="00625AF7" w:rsidRPr="00481E9A" w:rsidRDefault="00481E9A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0723I1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68139834" w:rsidR="00625AF7" w:rsidRPr="002408B1" w:rsidRDefault="00D57BB3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9</w:t>
            </w:r>
            <w:r w:rsidR="009C44DE">
              <w:rPr>
                <w:rFonts w:ascii="Times New Roman" w:hAnsi="Times New Roman" w:cs="Times New Roman"/>
                <w:sz w:val="26"/>
                <w:szCs w:val="26"/>
              </w:rPr>
              <w:t>/09</w:t>
            </w:r>
            <w:r w:rsidR="002408B1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27A2F9D0" w:rsidR="00625AF7" w:rsidRPr="007D53C0" w:rsidRDefault="00D57BB3" w:rsidP="007D53C0">
            <w:pPr>
              <w:pStyle w:val="TableParagraph"/>
              <w:ind w:left="47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9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0</w:t>
            </w:r>
            <w:r w:rsidR="009C44DE">
              <w:rPr>
                <w:rFonts w:ascii="Times New Roman" w:hAnsi="Times New Roman" w:cs="Times New Roman"/>
                <w:sz w:val="26"/>
                <w:szCs w:val="26"/>
              </w:rPr>
              <w:t>9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0F658BE8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D57BB3">
              <w:rPr>
                <w:rFonts w:ascii="Times New Roman" w:hAnsi="Times New Roman" w:cs="Times New Roman"/>
                <w:sz w:val="26"/>
                <w:szCs w:val="26"/>
              </w:rPr>
              <w:t>15</w:t>
            </w:r>
            <w:r w:rsidR="00B96CF9">
              <w:rPr>
                <w:rFonts w:ascii="Times New Roman" w:hAnsi="Times New Roman" w:cs="Times New Roman"/>
                <w:sz w:val="26"/>
                <w:szCs w:val="26"/>
              </w:rPr>
              <w:t>/09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592112D0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554FFD24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55CA87DF" w:rsidR="00625AF7" w:rsidRPr="00F46C59" w:rsidRDefault="007D53C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1D164881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13C4CE49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518C3F07" w:rsidR="00B2034C" w:rsidRPr="00AF164C" w:rsidRDefault="00AF164C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ện tại thì do  bản thân là người đi làm, nên thời gian để làm bài tập thường là 7h-9h tối 3 5 7  và nguyên ngày chủ nhật. Nên đôi lúc bài tập nhiề</w:t>
            </w:r>
            <w:r w:rsidR="00F4349A">
              <w:rPr>
                <w:rFonts w:ascii="Times New Roman" w:hAnsi="Times New Roman" w:cs="Times New Roman"/>
                <w:sz w:val="26"/>
                <w:szCs w:val="26"/>
              </w:rPr>
              <w:t xml:space="preserve">u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sẽ nộp muộn. Kính mong anh/chị thông cảm.</w:t>
            </w: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09CE1F2D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0EBFD0AF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2C7A67" w14:textId="5ECE3502" w:rsidR="00E44BB2" w:rsidRPr="00426F1B" w:rsidRDefault="00AA314A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3487836A" w:rsidR="000061C2" w:rsidRPr="00A531DC" w:rsidRDefault="000E145D" w:rsidP="000E145D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Các từ khoá</w:t>
            </w:r>
            <w:r w:rsidR="00426F1B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thường gặp khi thao tác vớ</w:t>
            </w:r>
            <w: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i </w:t>
            </w:r>
            <w:r w:rsidR="00E416F1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function</w:t>
            </w: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lastRenderedPageBreak/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437F2AD8" w:rsidR="0067474F" w:rsidRDefault="00A42082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em lại bài củ</w:t>
            </w:r>
          </w:p>
        </w:tc>
        <w:tc>
          <w:tcPr>
            <w:tcW w:w="1920" w:type="dxa"/>
          </w:tcPr>
          <w:p w14:paraId="27095694" w14:textId="7B0DD4A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2h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29890953" w:rsidR="000675F7" w:rsidRDefault="00A42082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uyện tập thêm với M</w:t>
            </w:r>
            <w:r w:rsidR="008E19C7">
              <w:rPr>
                <w:rFonts w:ascii="Times New Roman" w:hAnsi="Times New Roman" w:cs="Times New Roman"/>
                <w:sz w:val="26"/>
                <w:szCs w:val="26"/>
              </w:rPr>
              <w:t>ảng</w:t>
            </w:r>
            <w:r w:rsidR="000E145D">
              <w:rPr>
                <w:rFonts w:ascii="Times New Roman" w:hAnsi="Times New Roman" w:cs="Times New Roman"/>
                <w:sz w:val="26"/>
                <w:szCs w:val="26"/>
              </w:rPr>
              <w:t>, Function</w:t>
            </w:r>
            <w:bookmarkStart w:id="0" w:name="_GoBack"/>
            <w:bookmarkEnd w:id="0"/>
          </w:p>
        </w:tc>
        <w:tc>
          <w:tcPr>
            <w:tcW w:w="1920" w:type="dxa"/>
          </w:tcPr>
          <w:p w14:paraId="6538407F" w14:textId="4A3B45EC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25445B">
              <w:rPr>
                <w:rFonts w:ascii="Times New Roman" w:hAnsi="Times New Roman" w:cs="Times New Roman"/>
                <w:sz w:val="26"/>
                <w:szCs w:val="26"/>
              </w:rPr>
              <w:t>4h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458907A2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B353A5" w14:textId="77777777" w:rsidR="009E6D09" w:rsidRDefault="009E6D09">
      <w:r>
        <w:separator/>
      </w:r>
    </w:p>
  </w:endnote>
  <w:endnote w:type="continuationSeparator" w:id="0">
    <w:p w14:paraId="4BD3720E" w14:textId="77777777" w:rsidR="009E6D09" w:rsidRDefault="009E6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Times New Roman"/>
    <w:charset w:val="00"/>
    <w:family w:val="roman"/>
    <w:pitch w:val="variable"/>
    <w:sig w:usb0="00000001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1F2084" w14:textId="77777777" w:rsidR="009E6D09" w:rsidRDefault="009E6D09">
      <w:r>
        <w:separator/>
      </w:r>
    </w:p>
  </w:footnote>
  <w:footnote w:type="continuationSeparator" w:id="0">
    <w:p w14:paraId="5C7D601B" w14:textId="77777777" w:rsidR="009E6D09" w:rsidRDefault="009E6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5952"/>
    <w:rsid w:val="000C6340"/>
    <w:rsid w:val="000C7089"/>
    <w:rsid w:val="000E145D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37BCB"/>
    <w:rsid w:val="002408B1"/>
    <w:rsid w:val="0024798E"/>
    <w:rsid w:val="00253358"/>
    <w:rsid w:val="0025445B"/>
    <w:rsid w:val="002575E9"/>
    <w:rsid w:val="00257E59"/>
    <w:rsid w:val="0027641C"/>
    <w:rsid w:val="00277442"/>
    <w:rsid w:val="002950DC"/>
    <w:rsid w:val="002965ED"/>
    <w:rsid w:val="002A366A"/>
    <w:rsid w:val="002A3F77"/>
    <w:rsid w:val="002A6566"/>
    <w:rsid w:val="002A7F9F"/>
    <w:rsid w:val="002C6284"/>
    <w:rsid w:val="002E70CA"/>
    <w:rsid w:val="002F4D41"/>
    <w:rsid w:val="00305EBB"/>
    <w:rsid w:val="003112D0"/>
    <w:rsid w:val="00317B86"/>
    <w:rsid w:val="00334E1C"/>
    <w:rsid w:val="003525CE"/>
    <w:rsid w:val="003531F9"/>
    <w:rsid w:val="00356374"/>
    <w:rsid w:val="00357713"/>
    <w:rsid w:val="00364FFA"/>
    <w:rsid w:val="00367476"/>
    <w:rsid w:val="00382C64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3E47BF"/>
    <w:rsid w:val="00415E71"/>
    <w:rsid w:val="00421F05"/>
    <w:rsid w:val="00426F1B"/>
    <w:rsid w:val="00430848"/>
    <w:rsid w:val="00437AFF"/>
    <w:rsid w:val="00450602"/>
    <w:rsid w:val="00456A8A"/>
    <w:rsid w:val="0046002D"/>
    <w:rsid w:val="00481E9A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1153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1396"/>
    <w:rsid w:val="00783A7B"/>
    <w:rsid w:val="007866F0"/>
    <w:rsid w:val="00794BBD"/>
    <w:rsid w:val="00795EC2"/>
    <w:rsid w:val="007B25FE"/>
    <w:rsid w:val="007D14EF"/>
    <w:rsid w:val="007D53C0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19C7"/>
    <w:rsid w:val="008E485F"/>
    <w:rsid w:val="008F2BE8"/>
    <w:rsid w:val="00904ADF"/>
    <w:rsid w:val="009116AF"/>
    <w:rsid w:val="009144A1"/>
    <w:rsid w:val="00921FCA"/>
    <w:rsid w:val="00922657"/>
    <w:rsid w:val="009368A2"/>
    <w:rsid w:val="00956D77"/>
    <w:rsid w:val="00962B72"/>
    <w:rsid w:val="0097124F"/>
    <w:rsid w:val="0099227E"/>
    <w:rsid w:val="00996992"/>
    <w:rsid w:val="009974C4"/>
    <w:rsid w:val="009A4BC3"/>
    <w:rsid w:val="009C44DE"/>
    <w:rsid w:val="009C5782"/>
    <w:rsid w:val="009D6C6A"/>
    <w:rsid w:val="009E6947"/>
    <w:rsid w:val="009E6D09"/>
    <w:rsid w:val="009F05F2"/>
    <w:rsid w:val="009F68BC"/>
    <w:rsid w:val="009F6F3F"/>
    <w:rsid w:val="00A34440"/>
    <w:rsid w:val="00A34AD2"/>
    <w:rsid w:val="00A4121A"/>
    <w:rsid w:val="00A42082"/>
    <w:rsid w:val="00A531DC"/>
    <w:rsid w:val="00A70A07"/>
    <w:rsid w:val="00A70D12"/>
    <w:rsid w:val="00A7653D"/>
    <w:rsid w:val="00A76742"/>
    <w:rsid w:val="00A80CC1"/>
    <w:rsid w:val="00AA314A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64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96CF9"/>
    <w:rsid w:val="00BA52FE"/>
    <w:rsid w:val="00BB3237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63FF7"/>
    <w:rsid w:val="00C778A6"/>
    <w:rsid w:val="00C80240"/>
    <w:rsid w:val="00C8078A"/>
    <w:rsid w:val="00C87F88"/>
    <w:rsid w:val="00C90EE4"/>
    <w:rsid w:val="00CB7481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57BB3"/>
    <w:rsid w:val="00D64C78"/>
    <w:rsid w:val="00D67752"/>
    <w:rsid w:val="00D70328"/>
    <w:rsid w:val="00D8434E"/>
    <w:rsid w:val="00D91AF6"/>
    <w:rsid w:val="00DA74D6"/>
    <w:rsid w:val="00DB24D6"/>
    <w:rsid w:val="00DB4328"/>
    <w:rsid w:val="00DC0913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416F1"/>
    <w:rsid w:val="00E44BB2"/>
    <w:rsid w:val="00E50ACD"/>
    <w:rsid w:val="00E55CEE"/>
    <w:rsid w:val="00E6031E"/>
    <w:rsid w:val="00E83DF0"/>
    <w:rsid w:val="00E902B5"/>
    <w:rsid w:val="00E90649"/>
    <w:rsid w:val="00E912C5"/>
    <w:rsid w:val="00E92E73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349A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328</Words>
  <Characters>187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Admin</cp:lastModifiedBy>
  <cp:revision>33</cp:revision>
  <dcterms:created xsi:type="dcterms:W3CDTF">2021-04-01T09:42:00Z</dcterms:created>
  <dcterms:modified xsi:type="dcterms:W3CDTF">2023-09-06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